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822" w:rsidRPr="00BA5CCE" w:rsidRDefault="00662822" w:rsidP="00BA5CCE">
      <w:pPr>
        <w:spacing w:line="360" w:lineRule="auto"/>
      </w:pPr>
    </w:p>
    <w:p w:rsidR="00662822" w:rsidRPr="00BA5CCE" w:rsidRDefault="00662822" w:rsidP="00BA5CCE">
      <w:pPr>
        <w:spacing w:line="360" w:lineRule="auto"/>
      </w:pPr>
    </w:p>
    <w:p w:rsidR="00662822" w:rsidRPr="00BA5CCE" w:rsidRDefault="002806F6" w:rsidP="00BA5CCE">
      <w:pPr>
        <w:spacing w:line="360" w:lineRule="auto"/>
        <w:jc w:val="center"/>
        <w:rPr>
          <w:b/>
        </w:rPr>
      </w:pPr>
      <w:r>
        <w:rPr>
          <w:b/>
        </w:rPr>
        <w:t xml:space="preserve">CARTA DE </w:t>
      </w:r>
      <w:r w:rsidR="00CE43AD">
        <w:rPr>
          <w:b/>
        </w:rPr>
        <w:t>CONCORDÂNCIA</w:t>
      </w:r>
    </w:p>
    <w:p w:rsidR="00662822" w:rsidRPr="00BA5CCE" w:rsidRDefault="00662822" w:rsidP="00BA5CCE">
      <w:pPr>
        <w:spacing w:line="360" w:lineRule="auto"/>
      </w:pPr>
    </w:p>
    <w:p w:rsidR="00662822" w:rsidRPr="00BA5CCE" w:rsidRDefault="00662822" w:rsidP="00BA5CCE">
      <w:pPr>
        <w:spacing w:line="360" w:lineRule="auto"/>
      </w:pPr>
    </w:p>
    <w:p w:rsidR="00662822" w:rsidRPr="00BA5CCE" w:rsidRDefault="00CE43AD" w:rsidP="005E3FD8">
      <w:pPr>
        <w:spacing w:line="360" w:lineRule="auto"/>
        <w:ind w:firstLine="708"/>
        <w:jc w:val="both"/>
      </w:pPr>
      <w:r>
        <w:t xml:space="preserve">De conformidade com as orientações para submissão de projetos ao Consórcio Mestral e Doutoral do </w:t>
      </w:r>
      <w:r w:rsidR="005E3FD8">
        <w:t xml:space="preserve">3º. Congresso UFU de Contabilidade, </w:t>
      </w:r>
      <w:r w:rsidR="00662822" w:rsidRPr="00BA5CCE">
        <w:t xml:space="preserve">Eu, </w:t>
      </w:r>
      <w:r w:rsidR="00BA5CCE">
        <w:t>(</w:t>
      </w:r>
      <w:r w:rsidR="002806F6">
        <w:t>NOME DO ORIENTADOR</w:t>
      </w:r>
      <w:r w:rsidR="00BA5CCE">
        <w:t>)</w:t>
      </w:r>
      <w:r w:rsidR="005E3FD8">
        <w:t xml:space="preserve">, orientador do trabalho intitulado (NOME DO TRABALHO), do mestrando/ou doutorando (NOME DO ORIENTADO), do Programa de </w:t>
      </w:r>
      <w:proofErr w:type="gramStart"/>
      <w:r w:rsidR="005E3FD8">
        <w:t>Pós Graduação</w:t>
      </w:r>
      <w:proofErr w:type="gramEnd"/>
      <w:r w:rsidR="005E3FD8">
        <w:t xml:space="preserve"> (NOME DO PROGRAMA) estou ciente e concordo com a submissão do projeto ao Consórcio Mestral (ou Consórcio Doutoral) </w:t>
      </w:r>
    </w:p>
    <w:p w:rsidR="00662822" w:rsidRPr="00BA5CCE" w:rsidRDefault="00662822" w:rsidP="002806F6">
      <w:pPr>
        <w:spacing w:line="360" w:lineRule="auto"/>
      </w:pPr>
    </w:p>
    <w:p w:rsidR="00662822" w:rsidRPr="00BA5CCE" w:rsidRDefault="00662822" w:rsidP="002806F6">
      <w:pPr>
        <w:spacing w:line="360" w:lineRule="auto"/>
      </w:pPr>
    </w:p>
    <w:p w:rsidR="00662822" w:rsidRPr="00BA5CCE" w:rsidRDefault="008A5179" w:rsidP="002806F6">
      <w:pPr>
        <w:spacing w:line="360" w:lineRule="auto"/>
        <w:ind w:left="708" w:firstLine="708"/>
        <w:jc w:val="right"/>
      </w:pPr>
      <w:r>
        <w:t>CIDADE (ESTADO</w:t>
      </w:r>
      <w:r w:rsidR="00503BA6">
        <w:t xml:space="preserve">), </w:t>
      </w:r>
      <w:r w:rsidR="00DA2E10">
        <w:t>__</w:t>
      </w:r>
      <w:r w:rsidR="00503BA6">
        <w:t>__</w:t>
      </w:r>
      <w:r w:rsidR="005445F6" w:rsidRPr="00BA5CCE">
        <w:t xml:space="preserve"> de </w:t>
      </w:r>
      <w:r w:rsidR="00DA2E10">
        <w:t>____</w:t>
      </w:r>
      <w:r w:rsidR="00503BA6">
        <w:t xml:space="preserve">_____ </w:t>
      </w:r>
      <w:proofErr w:type="spellStart"/>
      <w:r w:rsidR="00503BA6">
        <w:t>de</w:t>
      </w:r>
      <w:proofErr w:type="spellEnd"/>
      <w:r w:rsidR="00503BA6">
        <w:t xml:space="preserve"> 201</w:t>
      </w:r>
      <w:r w:rsidR="005E3FD8">
        <w:t>9</w:t>
      </w:r>
      <w:r w:rsidR="002E05AC">
        <w:t>.</w:t>
      </w:r>
    </w:p>
    <w:p w:rsidR="00662822" w:rsidRPr="00BA5CCE" w:rsidRDefault="00662822" w:rsidP="00BA5CCE">
      <w:pPr>
        <w:spacing w:line="360" w:lineRule="auto"/>
      </w:pPr>
    </w:p>
    <w:p w:rsidR="00662822" w:rsidRPr="00BA5CCE" w:rsidRDefault="00662822" w:rsidP="00BA5CCE">
      <w:pPr>
        <w:spacing w:line="360" w:lineRule="auto"/>
      </w:pPr>
    </w:p>
    <w:p w:rsidR="002A2052" w:rsidRPr="00BA5CCE" w:rsidRDefault="002A2052" w:rsidP="00BA5CCE">
      <w:pPr>
        <w:spacing w:line="360" w:lineRule="auto"/>
      </w:pPr>
    </w:p>
    <w:p w:rsidR="002A2052" w:rsidRPr="00BA5CCE" w:rsidRDefault="002A2052" w:rsidP="00503BA6">
      <w:pPr>
        <w:spacing w:line="360" w:lineRule="auto"/>
        <w:jc w:val="center"/>
      </w:pPr>
    </w:p>
    <w:p w:rsidR="002A2052" w:rsidRPr="00BA5CCE" w:rsidRDefault="00662822" w:rsidP="00503BA6">
      <w:pPr>
        <w:jc w:val="center"/>
        <w:rPr>
          <w:i/>
        </w:rPr>
      </w:pPr>
      <w:r w:rsidRPr="00BA5CCE">
        <w:rPr>
          <w:i/>
        </w:rPr>
        <w:t>__</w:t>
      </w:r>
      <w:r w:rsidR="00503BA6">
        <w:rPr>
          <w:i/>
        </w:rPr>
        <w:t>______</w:t>
      </w:r>
      <w:r w:rsidRPr="00BA5CCE">
        <w:rPr>
          <w:i/>
        </w:rPr>
        <w:t>___________________________________________</w:t>
      </w:r>
    </w:p>
    <w:p w:rsidR="00342C66" w:rsidRDefault="006829AA" w:rsidP="00342C66">
      <w:pPr>
        <w:jc w:val="center"/>
        <w:rPr>
          <w:i/>
        </w:rPr>
      </w:pPr>
      <w:r>
        <w:rPr>
          <w:i/>
        </w:rPr>
        <w:t xml:space="preserve">Prof. </w:t>
      </w:r>
      <w:proofErr w:type="gramStart"/>
      <w:r>
        <w:rPr>
          <w:i/>
        </w:rPr>
        <w:t>Dr.(</w:t>
      </w:r>
      <w:proofErr w:type="gramEnd"/>
      <w:r>
        <w:rPr>
          <w:i/>
        </w:rPr>
        <w:t>nome do orientado</w:t>
      </w:r>
      <w:r w:rsidR="00AA37B2">
        <w:rPr>
          <w:i/>
        </w:rPr>
        <w:t>r</w:t>
      </w:r>
      <w:r w:rsidR="006A6A10">
        <w:rPr>
          <w:i/>
        </w:rPr>
        <w:t>)</w:t>
      </w:r>
    </w:p>
    <w:p w:rsidR="00342C66" w:rsidRPr="00BA5CCE" w:rsidRDefault="00F43B0C" w:rsidP="00342C66">
      <w:pPr>
        <w:jc w:val="center"/>
        <w:rPr>
          <w:i/>
        </w:rPr>
      </w:pPr>
      <w:r>
        <w:rPr>
          <w:i/>
        </w:rPr>
        <w:t xml:space="preserve">Docente do Programa de </w:t>
      </w:r>
      <w:proofErr w:type="gramStart"/>
      <w:r>
        <w:rPr>
          <w:i/>
        </w:rPr>
        <w:t>P</w:t>
      </w:r>
      <w:r w:rsidR="00342C66">
        <w:rPr>
          <w:i/>
        </w:rPr>
        <w:t>ós- Graduação</w:t>
      </w:r>
      <w:proofErr w:type="gramEnd"/>
      <w:r w:rsidR="00342C66">
        <w:rPr>
          <w:i/>
        </w:rPr>
        <w:t xml:space="preserve"> em </w:t>
      </w:r>
      <w:r w:rsidR="008A5179">
        <w:rPr>
          <w:i/>
        </w:rPr>
        <w:t>(nome do curso)</w:t>
      </w:r>
    </w:p>
    <w:p w:rsidR="008C3783" w:rsidRPr="00BA5CCE" w:rsidRDefault="008C3783" w:rsidP="00BA5CCE">
      <w:pPr>
        <w:spacing w:line="360" w:lineRule="auto"/>
      </w:pPr>
      <w:bookmarkStart w:id="0" w:name="_GoBack"/>
      <w:bookmarkEnd w:id="0"/>
    </w:p>
    <w:sectPr w:rsidR="008C3783" w:rsidRPr="00BA5CCE" w:rsidSect="00BA5CCE">
      <w:headerReference w:type="default" r:id="rId6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38C2" w:rsidRDefault="00B738C2" w:rsidP="002A2052">
      <w:r>
        <w:separator/>
      </w:r>
    </w:p>
  </w:endnote>
  <w:endnote w:type="continuationSeparator" w:id="0">
    <w:p w:rsidR="00B738C2" w:rsidRDefault="00B738C2" w:rsidP="002A2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38C2" w:rsidRDefault="00B738C2" w:rsidP="002A2052">
      <w:r>
        <w:separator/>
      </w:r>
    </w:p>
  </w:footnote>
  <w:footnote w:type="continuationSeparator" w:id="0">
    <w:p w:rsidR="00B738C2" w:rsidRDefault="00B738C2" w:rsidP="002A20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A10" w:rsidRDefault="00F43B0C" w:rsidP="00FB5D65">
    <w:pPr>
      <w:pStyle w:val="Cabealho"/>
      <w:jc w:val="center"/>
      <w:rPr>
        <w:sz w:val="24"/>
        <w:szCs w:val="24"/>
      </w:rPr>
    </w:pPr>
    <w:r>
      <w:rPr>
        <w:noProof/>
        <w:sz w:val="24"/>
        <w:szCs w:val="24"/>
      </w:rPr>
      <w:drawing>
        <wp:inline distT="0" distB="0" distL="0" distR="0">
          <wp:extent cx="5400040" cy="71183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ngCont_WORD UFU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711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B5D65" w:rsidRDefault="00FB5D6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bKwNDQyNjUwNDFQ0lEKTi0uzszPAykwrAUAxqt+sCwAAAA="/>
  </w:docVars>
  <w:rsids>
    <w:rsidRoot w:val="00662822"/>
    <w:rsid w:val="000D0454"/>
    <w:rsid w:val="001B003B"/>
    <w:rsid w:val="001F59B2"/>
    <w:rsid w:val="0023162A"/>
    <w:rsid w:val="00276765"/>
    <w:rsid w:val="002806F6"/>
    <w:rsid w:val="002A2052"/>
    <w:rsid w:val="002B0E6D"/>
    <w:rsid w:val="002E05AC"/>
    <w:rsid w:val="00304F72"/>
    <w:rsid w:val="00342C66"/>
    <w:rsid w:val="003915D5"/>
    <w:rsid w:val="00391FC7"/>
    <w:rsid w:val="00475C61"/>
    <w:rsid w:val="004D6299"/>
    <w:rsid w:val="00503BA6"/>
    <w:rsid w:val="00542EC3"/>
    <w:rsid w:val="005445F6"/>
    <w:rsid w:val="005E3FD8"/>
    <w:rsid w:val="00617FEB"/>
    <w:rsid w:val="00662822"/>
    <w:rsid w:val="006829AA"/>
    <w:rsid w:val="006A6A10"/>
    <w:rsid w:val="00725E23"/>
    <w:rsid w:val="00860F9D"/>
    <w:rsid w:val="008A5179"/>
    <w:rsid w:val="008C3783"/>
    <w:rsid w:val="0098158E"/>
    <w:rsid w:val="00A13EF1"/>
    <w:rsid w:val="00A50C5B"/>
    <w:rsid w:val="00A67747"/>
    <w:rsid w:val="00AA37B2"/>
    <w:rsid w:val="00B738C2"/>
    <w:rsid w:val="00B87C51"/>
    <w:rsid w:val="00BA5CCE"/>
    <w:rsid w:val="00C34927"/>
    <w:rsid w:val="00CA6D1C"/>
    <w:rsid w:val="00CE20A3"/>
    <w:rsid w:val="00CE43AD"/>
    <w:rsid w:val="00DA09F8"/>
    <w:rsid w:val="00DA2E10"/>
    <w:rsid w:val="00DC0E84"/>
    <w:rsid w:val="00E345D6"/>
    <w:rsid w:val="00E72F02"/>
    <w:rsid w:val="00EF3E47"/>
    <w:rsid w:val="00F43B0C"/>
    <w:rsid w:val="00FA11D5"/>
    <w:rsid w:val="00FB5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2C7E4A25-1308-48B4-93DF-35CA27043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822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2A2052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CabealhoChar">
    <w:name w:val="Cabeçalho Char"/>
    <w:basedOn w:val="Fontepargpadro"/>
    <w:link w:val="Cabealho"/>
    <w:rsid w:val="002A2052"/>
  </w:style>
  <w:style w:type="paragraph" w:styleId="Rodap">
    <w:name w:val="footer"/>
    <w:basedOn w:val="Normal"/>
    <w:link w:val="RodapChar"/>
    <w:uiPriority w:val="99"/>
    <w:rsid w:val="002A205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A2052"/>
    <w:rPr>
      <w:sz w:val="24"/>
      <w:szCs w:val="24"/>
    </w:rPr>
  </w:style>
  <w:style w:type="character" w:styleId="Hyperlink">
    <w:name w:val="Hyperlink"/>
    <w:rsid w:val="00342C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25</Characters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DE ANUÊNCIA DO ORIENTADOR</vt:lpstr>
    </vt:vector>
  </TitlesOfParts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2-02-14T12:21:00Z</cp:lastPrinted>
  <dcterms:created xsi:type="dcterms:W3CDTF">2019-07-18T17:03:00Z</dcterms:created>
  <dcterms:modified xsi:type="dcterms:W3CDTF">2019-07-18T17:03:00Z</dcterms:modified>
</cp:coreProperties>
</file>